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B85381" w14:textId="648BDD37" w:rsidR="000F1772" w:rsidRPr="00830874" w:rsidRDefault="00F509B7" w:rsidP="000F1772">
      <w:pPr>
        <w:ind w:left="-709"/>
        <w:rPr>
          <w:rFonts w:ascii="Arial" w:hAnsi="Arial" w:cs="Arial"/>
        </w:rPr>
      </w:pPr>
      <w:r>
        <w:rPr>
          <w:rFonts w:ascii="Arial" w:hAnsi="Arial" w:cs="Arial"/>
          <w:b/>
          <w:lang w:val="tr-TR"/>
        </w:rPr>
        <w:t>Additional file 4</w:t>
      </w:r>
      <w:bookmarkStart w:id="0" w:name="_GoBack"/>
      <w:bookmarkEnd w:id="0"/>
      <w:r w:rsidR="002C5571">
        <w:rPr>
          <w:rFonts w:ascii="Arial" w:hAnsi="Arial" w:cs="Arial"/>
          <w:b/>
          <w:lang w:val="tr-TR"/>
        </w:rPr>
        <w:t xml:space="preserve"> Table S</w:t>
      </w:r>
      <w:r w:rsidR="000F1772">
        <w:rPr>
          <w:rFonts w:ascii="Arial" w:hAnsi="Arial" w:cs="Arial"/>
          <w:b/>
          <w:lang w:val="tr-TR" w:eastAsia="tr-TR"/>
        </w:rPr>
        <w:t>3</w:t>
      </w:r>
      <w:r w:rsidR="000F1772" w:rsidRPr="008502D2">
        <w:rPr>
          <w:rFonts w:ascii="Arial" w:hAnsi="Arial" w:cs="Arial"/>
          <w:b/>
          <w:lang w:val="tr-TR" w:eastAsia="tr-TR"/>
        </w:rPr>
        <w:t>.</w:t>
      </w:r>
      <w:r w:rsidR="000F1772" w:rsidRPr="008502D2">
        <w:rPr>
          <w:rFonts w:ascii="Arial" w:hAnsi="Arial" w:cs="Arial"/>
          <w:lang w:val="tr-TR" w:eastAsia="tr-TR"/>
        </w:rPr>
        <w:t xml:space="preserve"> </w:t>
      </w:r>
      <w:r w:rsidR="000F1772">
        <w:rPr>
          <w:rFonts w:ascii="Arial" w:hAnsi="Arial" w:cs="Arial"/>
          <w:lang w:val="tr-TR" w:eastAsia="tr-TR"/>
        </w:rPr>
        <w:t>S</w:t>
      </w:r>
      <w:r w:rsidR="000F1772" w:rsidRPr="008502D2">
        <w:rPr>
          <w:rFonts w:ascii="Arial" w:hAnsi="Arial" w:cs="Arial"/>
          <w:lang w:val="tr-TR" w:eastAsia="tr-TR"/>
        </w:rPr>
        <w:t xml:space="preserve">hared </w:t>
      </w:r>
      <w:r w:rsidR="000F1772">
        <w:rPr>
          <w:rFonts w:ascii="Arial" w:hAnsi="Arial" w:cs="Arial"/>
          <w:lang w:val="tr-TR" w:eastAsia="tr-TR"/>
        </w:rPr>
        <w:t xml:space="preserve">species and their abundances </w:t>
      </w:r>
      <w:r w:rsidR="000F1772" w:rsidRPr="008502D2">
        <w:rPr>
          <w:rFonts w:ascii="Arial" w:hAnsi="Arial" w:cs="Arial"/>
          <w:lang w:val="tr-TR" w:eastAsia="tr-TR"/>
        </w:rPr>
        <w:t xml:space="preserve">between the </w:t>
      </w:r>
      <w:r w:rsidR="000F1772">
        <w:rPr>
          <w:rFonts w:ascii="Arial" w:hAnsi="Arial" w:cs="Arial"/>
          <w:lang w:val="tr-TR" w:eastAsia="tr-TR"/>
        </w:rPr>
        <w:t xml:space="preserve">Nee Soon Swamp Forest (adult and larvae) and </w:t>
      </w:r>
      <w:r w:rsidR="000F1772" w:rsidRPr="008502D2">
        <w:rPr>
          <w:rFonts w:ascii="Arial" w:hAnsi="Arial" w:cs="Arial"/>
          <w:lang w:val="tr-TR" w:eastAsia="tr-TR"/>
        </w:rPr>
        <w:t>reservoir</w:t>
      </w:r>
      <w:r w:rsidR="000F1772">
        <w:rPr>
          <w:rFonts w:ascii="Arial" w:hAnsi="Arial" w:cs="Arial"/>
          <w:lang w:val="tr-TR" w:eastAsia="tr-TR"/>
        </w:rPr>
        <w:t xml:space="preserve"> chironomid communities.</w:t>
      </w:r>
      <w:r w:rsidR="000F1772" w:rsidRPr="008502D2">
        <w:rPr>
          <w:rFonts w:ascii="Arial" w:hAnsi="Arial" w:cs="Arial"/>
          <w:lang w:val="tr-TR" w:eastAsia="tr-TR"/>
        </w:rPr>
        <w:t xml:space="preserve"> </w:t>
      </w:r>
    </w:p>
    <w:tbl>
      <w:tblPr>
        <w:tblW w:w="11482" w:type="dxa"/>
        <w:tblInd w:w="-184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734"/>
        <w:gridCol w:w="106"/>
        <w:gridCol w:w="1878"/>
        <w:gridCol w:w="1985"/>
        <w:gridCol w:w="1559"/>
        <w:gridCol w:w="1559"/>
        <w:gridCol w:w="913"/>
        <w:gridCol w:w="788"/>
      </w:tblGrid>
      <w:tr w:rsidR="000F1772" w:rsidRPr="000662A0" w14:paraId="4284800E" w14:textId="77777777" w:rsidTr="000662A0">
        <w:trPr>
          <w:gridBefore w:val="1"/>
          <w:gridAfter w:val="1"/>
          <w:wBefore w:w="960" w:type="dxa"/>
          <w:wAfter w:w="788" w:type="dxa"/>
          <w:trHeight w:val="300"/>
        </w:trPr>
        <w:tc>
          <w:tcPr>
            <w:tcW w:w="18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83029" w14:textId="77777777" w:rsidR="000F1772" w:rsidRPr="000662A0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 xml:space="preserve">                             </w:t>
            </w:r>
          </w:p>
        </w:tc>
        <w:tc>
          <w:tcPr>
            <w:tcW w:w="789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C8CDA" w14:textId="4B9BD844" w:rsidR="000F1772" w:rsidRPr="000662A0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 xml:space="preserve">    Sites/Communities</w:t>
            </w:r>
          </w:p>
        </w:tc>
      </w:tr>
      <w:tr w:rsidR="000F1772" w:rsidRPr="000662A0" w14:paraId="7CAC5076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317279" w14:textId="77777777" w:rsidR="000F1772" w:rsidRPr="000662A0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 xml:space="preserve">      Species 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1808C" w14:textId="77777777" w:rsidR="000F1772" w:rsidRPr="000662A0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>Nee Soon larvae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D469D" w14:textId="77777777" w:rsidR="000F1772" w:rsidRPr="000662A0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>Nee Soon adult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7AC103" w14:textId="77777777" w:rsidR="000F1772" w:rsidRPr="000662A0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>Lower Peirc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B70FA" w14:textId="77777777" w:rsidR="000F1772" w:rsidRPr="000662A0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>Upper Peirce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9D4FA" w14:textId="77777777" w:rsidR="000F1772" w:rsidRPr="000662A0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</w:pPr>
            <w:r w:rsidRPr="000662A0">
              <w:rPr>
                <w:rFonts w:ascii="Arial" w:eastAsia="Times New Roman" w:hAnsi="Arial" w:cs="Arial"/>
                <w:b/>
                <w:color w:val="000000"/>
                <w:lang w:val="tr-TR" w:eastAsia="tr-TR"/>
              </w:rPr>
              <w:t>Upper Seletar</w:t>
            </w:r>
          </w:p>
        </w:tc>
      </w:tr>
      <w:tr w:rsidR="000F1772" w:rsidRPr="000F1772" w14:paraId="2531DC24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C74F" w14:textId="77777777" w:rsidR="000F1772" w:rsidRPr="000F1772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  <w:t xml:space="preserve">Ablabesmyia </w:t>
            </w: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typeTMSI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6190F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3BED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3C704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6CF13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5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2F805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</w:tr>
      <w:tr w:rsidR="000F1772" w:rsidRPr="000F1772" w14:paraId="2EBAF7C5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72287" w14:textId="619AC978" w:rsidR="000F1772" w:rsidRPr="000F1772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  <w:t xml:space="preserve">Cladotanytarsus </w:t>
            </w: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sp.4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5987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6AA1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6937A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4AC3A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FFF1F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40</w:t>
            </w:r>
          </w:p>
        </w:tc>
      </w:tr>
      <w:tr w:rsidR="000F1772" w:rsidRPr="000F1772" w14:paraId="58C42DC4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FA2F" w14:textId="77777777" w:rsidR="000F1772" w:rsidRPr="000F1772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i/>
                <w:iCs/>
                <w:color w:val="000000"/>
                <w:lang w:eastAsia="tr-TR"/>
              </w:rPr>
              <w:t>Polypedilum leei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DD110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A338B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84871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F517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A2543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</w:t>
            </w:r>
          </w:p>
        </w:tc>
      </w:tr>
      <w:tr w:rsidR="00DF2B62" w:rsidRPr="000F1772" w14:paraId="403FAB0F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EA1EA" w14:textId="7D11E303" w:rsidR="00DF2B62" w:rsidRPr="000F1772" w:rsidRDefault="00DF2B6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lang w:eastAsia="tr-TR"/>
              </w:rPr>
              <w:t>Polypedilum masudai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065603" w14:textId="323EE5B9" w:rsidR="00DF2B62" w:rsidRPr="000F1772" w:rsidRDefault="00DF2B6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1EA048" w14:textId="31FFB8F5" w:rsidR="00DF2B62" w:rsidRPr="000F1772" w:rsidRDefault="00DF2B6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tr-TR" w:eastAsia="tr-TR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F7D947" w14:textId="3A67652C" w:rsidR="00DF2B62" w:rsidRPr="000F1772" w:rsidRDefault="00DF2B6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573AA9" w14:textId="2BA11E7B" w:rsidR="00DF2B62" w:rsidRPr="000F1772" w:rsidRDefault="00DF2B6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20BE8" w14:textId="2C87ADE3" w:rsidR="00DF2B62" w:rsidRPr="000F1772" w:rsidRDefault="00DF2B6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tr-TR" w:eastAsia="tr-TR"/>
              </w:rPr>
              <w:t>18</w:t>
            </w:r>
          </w:p>
        </w:tc>
      </w:tr>
      <w:tr w:rsidR="000F1772" w:rsidRPr="000F1772" w14:paraId="79BFE5FE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9B68" w14:textId="77777777" w:rsidR="000F1772" w:rsidRPr="000F1772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  <w:t>Polypedilum quasinubifer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2D180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0AEC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BB709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89B1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24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38B2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628</w:t>
            </w:r>
          </w:p>
        </w:tc>
      </w:tr>
      <w:tr w:rsidR="000F1772" w:rsidRPr="000F1772" w14:paraId="58C34F1C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73F9A" w14:textId="77777777" w:rsidR="000F1772" w:rsidRPr="000F1772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i/>
                <w:iCs/>
                <w:color w:val="000000"/>
                <w:lang w:eastAsia="tr-TR"/>
              </w:rPr>
              <w:t>Tanytarsus formosanus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DA60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8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7023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FD1B2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717B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A5106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4</w:t>
            </w:r>
          </w:p>
        </w:tc>
      </w:tr>
      <w:tr w:rsidR="000F1772" w:rsidRPr="000F1772" w14:paraId="0B5D424A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CFCB" w14:textId="77777777" w:rsidR="000F1772" w:rsidRPr="000F1772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i/>
                <w:iCs/>
                <w:color w:val="000000"/>
                <w:lang w:eastAsia="tr-TR"/>
              </w:rPr>
              <w:t>Tanytarsus oscillans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8ACB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64BE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07C15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4E7CD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2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D89D4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42</w:t>
            </w:r>
          </w:p>
        </w:tc>
      </w:tr>
      <w:tr w:rsidR="000F1772" w:rsidRPr="000F1772" w14:paraId="27909F18" w14:textId="77777777" w:rsidTr="000662A0">
        <w:trPr>
          <w:trHeight w:val="319"/>
        </w:trPr>
        <w:tc>
          <w:tcPr>
            <w:tcW w:w="26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C4D42C" w14:textId="77777777" w:rsidR="000F1772" w:rsidRPr="000F1772" w:rsidRDefault="000F1772" w:rsidP="000F177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i/>
                <w:iCs/>
                <w:color w:val="000000"/>
                <w:lang w:eastAsia="tr-TR"/>
              </w:rPr>
              <w:t>Tanytarsus ovatus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C53CF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2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F7EC0A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270C2E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B3021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0</w:t>
            </w: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423FA6" w14:textId="77777777" w:rsidR="000F1772" w:rsidRPr="000F1772" w:rsidRDefault="000F1772" w:rsidP="000F17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tr-TR" w:eastAsia="tr-TR"/>
              </w:rPr>
            </w:pPr>
            <w:r w:rsidRPr="000F1772">
              <w:rPr>
                <w:rFonts w:ascii="Arial" w:eastAsia="Times New Roman" w:hAnsi="Arial" w:cs="Arial"/>
                <w:color w:val="000000"/>
                <w:lang w:val="tr-TR" w:eastAsia="tr-TR"/>
              </w:rPr>
              <w:t>50</w:t>
            </w:r>
          </w:p>
        </w:tc>
      </w:tr>
    </w:tbl>
    <w:p w14:paraId="0611C97F" w14:textId="2D5443C3" w:rsidR="000F1772" w:rsidRPr="00830874" w:rsidRDefault="000F1772" w:rsidP="000F1772">
      <w:pPr>
        <w:ind w:left="-567"/>
        <w:rPr>
          <w:rFonts w:ascii="Arial" w:hAnsi="Arial" w:cs="Arial"/>
        </w:rPr>
      </w:pPr>
    </w:p>
    <w:p w14:paraId="6A17BB30" w14:textId="20DE2A84" w:rsidR="000F1772" w:rsidRPr="00830874" w:rsidRDefault="000F1772" w:rsidP="000F1772">
      <w:pPr>
        <w:rPr>
          <w:rFonts w:ascii="Arial" w:hAnsi="Arial" w:cs="Arial"/>
        </w:rPr>
      </w:pPr>
    </w:p>
    <w:p w14:paraId="101FFDEE" w14:textId="77777777" w:rsidR="00EF00DC" w:rsidRDefault="00EF00DC"/>
    <w:sectPr w:rsidR="00EF00DC" w:rsidSect="00F44141">
      <w:pgSz w:w="11900" w:h="16840"/>
      <w:pgMar w:top="1440" w:right="2160" w:bottom="1440" w:left="2160" w:header="851" w:footer="992" w:gutter="0"/>
      <w:cols w:space="708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efaultTabStop w:val="720"/>
  <w:hyphenationZone w:val="425"/>
  <w:drawingGridHorizontalSpacing w:val="120"/>
  <w:drawingGridVerticalSpacing w:val="423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jE1NbQwsTA0NTJS0lEKTi0uzszPAykwrgUAHnBsBiwAAAA="/>
  </w:docVars>
  <w:rsids>
    <w:rsidRoot w:val="005C35BB"/>
    <w:rsid w:val="000662A0"/>
    <w:rsid w:val="000F1772"/>
    <w:rsid w:val="002033DD"/>
    <w:rsid w:val="002C5571"/>
    <w:rsid w:val="005C0E08"/>
    <w:rsid w:val="005C35BB"/>
    <w:rsid w:val="00954894"/>
    <w:rsid w:val="00DF2B62"/>
    <w:rsid w:val="00E51D6C"/>
    <w:rsid w:val="00EF00DC"/>
    <w:rsid w:val="00F44141"/>
    <w:rsid w:val="00F50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F4A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7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7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17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genurb@gmail.com</dc:creator>
  <cp:keywords/>
  <dc:description/>
  <cp:lastModifiedBy>CORACION</cp:lastModifiedBy>
  <cp:revision>7</cp:revision>
  <dcterms:created xsi:type="dcterms:W3CDTF">2018-01-31T01:09:00Z</dcterms:created>
  <dcterms:modified xsi:type="dcterms:W3CDTF">2018-07-24T14:41:00Z</dcterms:modified>
</cp:coreProperties>
</file>